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ку русского и английского языков и добавить две стать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  <w:r>
        <w:t xml:space="preserve">[1]</w:t>
      </w:r>
    </w:p>
    <w:bookmarkEnd w:id="22"/>
    <w:bookmarkStart w:id="47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обавим русский язык в файл имеющий путь ~/work/blog/config/_default/languages.yaml.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Добавление язы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языка</w:t>
      </w:r>
    </w:p>
    <w:p>
      <w:pPr>
        <w:pStyle w:val="BodyText"/>
      </w:pPr>
      <w:r>
        <w:t xml:space="preserve">Теперь в директории content создадим две директории ru и en. Переведём все статьи и прочие разделы на английский язык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Создание директор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директорий</w:t>
      </w:r>
    </w:p>
    <w:p>
      <w:pPr>
        <w:pStyle w:val="BodyText"/>
      </w:pPr>
      <w:r>
        <w:t xml:space="preserve">Теперь напишем статью по теме Именованные каналы в файле index.md, имеющем путь ~/work/blog/content/post/fifo и статью по прошедшей неделе в файле index.md, имеющем путь ~/work/blog/content/post/week5 (рис. 3, 4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Статья на тему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татья на тему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Статья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татья по прошедшей неделе</w:t>
      </w:r>
    </w:p>
    <w:p>
      <w:pPr>
        <w:pStyle w:val="BodyText"/>
      </w:pPr>
      <w:r>
        <w:t xml:space="preserve">Затем загрузим изменения на сайт и проверим все ли изменения были успешно внесены (рис. 5, 6))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Вид сайта на русск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ид сайта на русском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Вид сайта на английско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ид сайта на английском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шестого этапа индивидуального проекта сайт был реализован на двух языках и были добавлены две статьи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менованные каналы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49">
        <w:r>
          <w:rPr>
            <w:rStyle w:val="Hyperlink"/>
          </w:rPr>
          <w:t xml:space="preserve">https://ru.wikipedia.org/wiki/%D0%98%D0%BC%D0%B5%D0%BD%D0%BE%D0%B2%D0%B0%D0%BD%D0%BD%D1%8B%D0%B9_%D0%BA%D0%B0%D0%BD%D0%B0%D0%BB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ru.wikipedia.org/wiki/%D0%98%D0%BC%D0%B5%D0%BD%D0%BE%D0%B2%D0%B0%D0%BD%D0%BD%D1%8B%D0%B9_%D0%BA%D0%B0%D0%BD%D0%B0%D0%B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ru.wikipedia.org/wiki/%D0%98%D0%BC%D0%B5%D0%BD%D0%BE%D0%B2%D0%B0%D0%BD%D0%BD%D1%8B%D0%B9_%D0%BA%D0%B0%D0%BD%D0%B0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2-05-31T17:09:43Z</dcterms:created>
  <dcterms:modified xsi:type="dcterms:W3CDTF">2022-05-31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6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